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F0C3CD" w14:textId="77777777" w:rsidR="00FD3E54" w:rsidRDefault="00000000">
      <w:pPr>
        <w:pStyle w:val="FirstParagraph"/>
      </w:pPr>
      <w:r>
        <w:t>Module 3 – Conversational AI Interface Development</w:t>
      </w:r>
    </w:p>
    <w:p w14:paraId="1D945E13" w14:textId="77777777" w:rsidR="00FD3E54" w:rsidRDefault="00000000">
      <w:pPr>
        <w:pStyle w:val="BodyText"/>
      </w:pPr>
      <w:r>
        <w:t>Middleware Project – Task 2 Update</w:t>
      </w:r>
    </w:p>
    <w:p w14:paraId="5FE9C722" w14:textId="77777777" w:rsidR="00FD3E54" w:rsidRDefault="00000000">
      <w:r>
        <w:pict w14:anchorId="6273B646">
          <v:rect id="_x0000_i1025" style="width:0;height:1.5pt" o:hralign="center" o:hrstd="t" o:hr="t"/>
        </w:pict>
      </w:r>
    </w:p>
    <w:p w14:paraId="26894117" w14:textId="77777777" w:rsidR="00FD3E54" w:rsidRDefault="00000000">
      <w:pPr>
        <w:pStyle w:val="Heading2"/>
      </w:pPr>
      <w:bookmarkStart w:id="0" w:name="overview"/>
      <w:r>
        <w:t>Overview</w:t>
      </w:r>
    </w:p>
    <w:p w14:paraId="7A92CBBF" w14:textId="77777777" w:rsidR="00FD3E54" w:rsidRDefault="00000000">
      <w:pPr>
        <w:pStyle w:val="FirstParagraph"/>
      </w:pPr>
      <w:r>
        <w:t>This document describes the updates made in Task 2 of Module 3 for the TeamA IVR Modernization initiative. Task 2 focused on extending the middleware to support Conversational AI queries.</w:t>
      </w:r>
    </w:p>
    <w:p w14:paraId="6C9F47A9" w14:textId="77777777" w:rsidR="00FD3E54" w:rsidRDefault="00000000">
      <w:r>
        <w:pict w14:anchorId="0C248010">
          <v:rect id="_x0000_i1026" style="width:0;height:1.5pt" o:hralign="center" o:hrstd="t" o:hr="t"/>
        </w:pict>
      </w:r>
    </w:p>
    <w:p w14:paraId="358D002D" w14:textId="77777777" w:rsidR="00FD3E54" w:rsidRDefault="00000000">
      <w:pPr>
        <w:pStyle w:val="Heading2"/>
      </w:pPr>
      <w:bookmarkStart w:id="1" w:name="task-2-middleware-extension"/>
      <w:bookmarkEnd w:id="0"/>
      <w:r>
        <w:t>Task 2 – Middleware Extension</w:t>
      </w:r>
    </w:p>
    <w:p w14:paraId="7D4C99D5" w14:textId="77777777" w:rsidR="00FD3E54" w:rsidRDefault="00000000">
      <w:pPr>
        <w:pStyle w:val="Heading3"/>
      </w:pPr>
      <w:bookmarkStart w:id="2" w:name="features-implemented"/>
      <w:r>
        <w:t>Features Implemented</w:t>
      </w:r>
    </w:p>
    <w:p w14:paraId="7EB67843" w14:textId="77777777" w:rsidR="00FD3E5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ew API Route:</w:t>
      </w:r>
      <w:r>
        <w:t xml:space="preserve"> </w:t>
      </w:r>
      <w:r>
        <w:rPr>
          <w:rStyle w:val="VerbatimChar"/>
        </w:rPr>
        <w:t>/ivr/conversation</w:t>
      </w:r>
    </w:p>
    <w:p w14:paraId="39309428" w14:textId="77777777" w:rsidR="00FD3E54" w:rsidRDefault="00000000">
      <w:pPr>
        <w:pStyle w:val="Compact"/>
        <w:numPr>
          <w:ilvl w:val="1"/>
          <w:numId w:val="3"/>
        </w:numPr>
      </w:pPr>
      <w:r>
        <w:t xml:space="preserve">Accepts JSON input with </w:t>
      </w:r>
      <w:r>
        <w:rPr>
          <w:rStyle w:val="VerbatimChar"/>
        </w:rPr>
        <w:t>sessionId</w:t>
      </w:r>
      <w:r>
        <w:t xml:space="preserve"> and </w:t>
      </w:r>
      <w:r>
        <w:rPr>
          <w:rStyle w:val="VerbatimChar"/>
        </w:rPr>
        <w:t>query</w:t>
      </w:r>
      <w:r>
        <w:t>.</w:t>
      </w:r>
    </w:p>
    <w:p w14:paraId="17B09914" w14:textId="77777777" w:rsidR="00FD3E54" w:rsidRDefault="00000000">
      <w:pPr>
        <w:pStyle w:val="Compact"/>
        <w:numPr>
          <w:ilvl w:val="1"/>
          <w:numId w:val="3"/>
        </w:numPr>
      </w:pPr>
      <w:r>
        <w:t>Example Request:</w:t>
      </w:r>
    </w:p>
    <w:p w14:paraId="6CED3FDF" w14:textId="77777777" w:rsidR="00FD3E54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ck my balance"</w:t>
      </w:r>
      <w:r>
        <w:br/>
      </w:r>
      <w:r>
        <w:rPr>
          <w:rStyle w:val="FunctionTok"/>
        </w:rPr>
        <w:t>}</w:t>
      </w:r>
    </w:p>
    <w:p w14:paraId="64B84346" w14:textId="77777777" w:rsidR="00FD3E5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nt Detection:</w:t>
      </w:r>
    </w:p>
    <w:p w14:paraId="0BF9B89D" w14:textId="77777777" w:rsidR="00FD3E54" w:rsidRDefault="00000000">
      <w:pPr>
        <w:pStyle w:val="Compact"/>
        <w:numPr>
          <w:ilvl w:val="1"/>
          <w:numId w:val="4"/>
        </w:numPr>
      </w:pPr>
      <w:r>
        <w:t xml:space="preserve">Uses </w:t>
      </w:r>
      <w:r>
        <w:rPr>
          <w:rStyle w:val="VerbatimChar"/>
        </w:rPr>
        <w:t>detectIntent.js</w:t>
      </w:r>
      <w:r>
        <w:t xml:space="preserve"> to identify the target service.</w:t>
      </w:r>
    </w:p>
    <w:p w14:paraId="062C0CE5" w14:textId="77777777" w:rsidR="00FD3E54" w:rsidRDefault="00000000">
      <w:pPr>
        <w:pStyle w:val="Compact"/>
        <w:numPr>
          <w:ilvl w:val="1"/>
          <w:numId w:val="4"/>
        </w:numPr>
      </w:pPr>
      <w:r>
        <w:t>ACS service handles balance and recharge queries.</w:t>
      </w:r>
    </w:p>
    <w:p w14:paraId="62F766F6" w14:textId="77777777" w:rsidR="00FD3E54" w:rsidRDefault="00000000">
      <w:pPr>
        <w:pStyle w:val="Compact"/>
        <w:numPr>
          <w:ilvl w:val="1"/>
          <w:numId w:val="4"/>
        </w:numPr>
      </w:pPr>
      <w:r>
        <w:t>BAP service handles agent connection queries.</w:t>
      </w:r>
    </w:p>
    <w:p w14:paraId="4835C6EE" w14:textId="77777777" w:rsidR="00FD3E5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sponse:</w:t>
      </w:r>
    </w:p>
    <w:p w14:paraId="521D70F3" w14:textId="77777777" w:rsidR="00FD3E54" w:rsidRDefault="00000000">
      <w:pPr>
        <w:pStyle w:val="Compact"/>
        <w:numPr>
          <w:ilvl w:val="1"/>
          <w:numId w:val="5"/>
        </w:numPr>
      </w:pPr>
      <w:r>
        <w:t>Returns JSON with sessionId and response message.</w:t>
      </w:r>
    </w:p>
    <w:p w14:paraId="4E8307F9" w14:textId="77777777" w:rsidR="00FD3E54" w:rsidRDefault="00000000">
      <w:pPr>
        <w:pStyle w:val="Compact"/>
        <w:numPr>
          <w:ilvl w:val="1"/>
          <w:numId w:val="5"/>
        </w:numPr>
      </w:pPr>
      <w:r>
        <w:t>Example Response:</w:t>
      </w:r>
    </w:p>
    <w:p w14:paraId="13D5B24D" w14:textId="77777777" w:rsidR="00FD3E54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account balance is ₹500."</w:t>
      </w:r>
      <w:r>
        <w:br/>
      </w:r>
      <w:r>
        <w:rPr>
          <w:rStyle w:val="FunctionTok"/>
        </w:rPr>
        <w:t>}</w:t>
      </w:r>
    </w:p>
    <w:p w14:paraId="0825FB75" w14:textId="77777777" w:rsidR="00FD3E5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gration:</w:t>
      </w:r>
    </w:p>
    <w:p w14:paraId="342C75EC" w14:textId="77777777" w:rsidR="00FD3E54" w:rsidRDefault="00000000">
      <w:pPr>
        <w:pStyle w:val="Compact"/>
        <w:numPr>
          <w:ilvl w:val="1"/>
          <w:numId w:val="6"/>
        </w:numPr>
      </w:pPr>
      <w:r>
        <w:t xml:space="preserve">Integrated with existing </w:t>
      </w:r>
      <w:r>
        <w:rPr>
          <w:rStyle w:val="VerbatimChar"/>
        </w:rPr>
        <w:t>ivrController.js</w:t>
      </w:r>
      <w:r>
        <w:t xml:space="preserve"> and </w:t>
      </w:r>
      <w:r>
        <w:rPr>
          <w:rStyle w:val="VerbatimChar"/>
        </w:rPr>
        <w:t>ivrRoutes.js</w:t>
      </w:r>
      <w:r>
        <w:t>.</w:t>
      </w:r>
    </w:p>
    <w:p w14:paraId="28B49DFA" w14:textId="77777777" w:rsidR="00FD3E54" w:rsidRDefault="00000000">
      <w:pPr>
        <w:pStyle w:val="Compact"/>
        <w:numPr>
          <w:ilvl w:val="1"/>
          <w:numId w:val="6"/>
        </w:numPr>
      </w:pPr>
      <w:r>
        <w:t>Connected to updated ACS and BAP mock services.</w:t>
      </w:r>
    </w:p>
    <w:p w14:paraId="341D3EFC" w14:textId="77777777" w:rsidR="00FD3E5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:</w:t>
      </w:r>
    </w:p>
    <w:p w14:paraId="6106281B" w14:textId="77777777" w:rsidR="00FD3E54" w:rsidRDefault="00000000">
      <w:pPr>
        <w:pStyle w:val="Compact"/>
        <w:numPr>
          <w:ilvl w:val="1"/>
          <w:numId w:val="7"/>
        </w:numPr>
      </w:pPr>
      <w:r>
        <w:t>Endpoint tested successfully using Postman for multiple queries:</w:t>
      </w:r>
    </w:p>
    <w:p w14:paraId="443D767D" w14:textId="77777777" w:rsidR="00FD3E54" w:rsidRDefault="00000000">
      <w:pPr>
        <w:pStyle w:val="Compact"/>
        <w:numPr>
          <w:ilvl w:val="2"/>
          <w:numId w:val="8"/>
        </w:numPr>
      </w:pPr>
      <w:r>
        <w:t>Balance Inquiry</w:t>
      </w:r>
    </w:p>
    <w:p w14:paraId="04F77BB8" w14:textId="77777777" w:rsidR="00FD3E54" w:rsidRDefault="00000000">
      <w:pPr>
        <w:pStyle w:val="Compact"/>
        <w:numPr>
          <w:ilvl w:val="2"/>
          <w:numId w:val="8"/>
        </w:numPr>
      </w:pPr>
      <w:r>
        <w:t>Recharge</w:t>
      </w:r>
    </w:p>
    <w:p w14:paraId="2552014F" w14:textId="77777777" w:rsidR="00FD3E54" w:rsidRDefault="00000000">
      <w:pPr>
        <w:pStyle w:val="Compact"/>
        <w:numPr>
          <w:ilvl w:val="2"/>
          <w:numId w:val="8"/>
        </w:numPr>
      </w:pPr>
      <w:r>
        <w:lastRenderedPageBreak/>
        <w:t>Agent Request</w:t>
      </w:r>
    </w:p>
    <w:p w14:paraId="560907C5" w14:textId="77777777" w:rsidR="00FD3E54" w:rsidRDefault="00000000">
      <w:pPr>
        <w:pStyle w:val="Compact"/>
        <w:numPr>
          <w:ilvl w:val="2"/>
          <w:numId w:val="8"/>
        </w:numPr>
      </w:pPr>
      <w:r>
        <w:t>Unknown Query</w:t>
      </w:r>
    </w:p>
    <w:p w14:paraId="337BE2C4" w14:textId="77777777" w:rsidR="00FD3E54" w:rsidRDefault="00000000">
      <w:r>
        <w:pict w14:anchorId="6F51971D">
          <v:rect id="_x0000_i1027" style="width:0;height:1.5pt" o:hralign="center" o:hrstd="t" o:hr="t"/>
        </w:pict>
      </w:r>
    </w:p>
    <w:p w14:paraId="32B736A5" w14:textId="77777777" w:rsidR="00FD3E54" w:rsidRDefault="00000000">
      <w:pPr>
        <w:pStyle w:val="Heading2"/>
      </w:pPr>
      <w:bookmarkStart w:id="3" w:name="directory-updates"/>
      <w:bookmarkEnd w:id="1"/>
      <w:bookmarkEnd w:id="2"/>
      <w:r>
        <w:t>Directory Updates</w:t>
      </w:r>
    </w:p>
    <w:p w14:paraId="39B82FAF" w14:textId="77777777" w:rsidR="00FD3E54" w:rsidRDefault="00000000">
      <w:pPr>
        <w:pStyle w:val="SourceCode"/>
      </w:pPr>
      <w:r>
        <w:rPr>
          <w:rStyle w:val="VerbatimChar"/>
        </w:rPr>
        <w:t>middleware-project/</w:t>
      </w:r>
      <w:r>
        <w:br/>
      </w:r>
      <w:r>
        <w:rPr>
          <w:rStyle w:val="VerbatimChar"/>
        </w:rPr>
        <w:t>├── controllers/</w:t>
      </w:r>
      <w:r>
        <w:br/>
      </w:r>
      <w:r>
        <w:rPr>
          <w:rStyle w:val="VerbatimChar"/>
        </w:rPr>
        <w:t>│   └── ivrController.js       # Handles DTMF and Conversational AI queries</w:t>
      </w:r>
      <w:r>
        <w:br/>
      </w:r>
      <w:r>
        <w:rPr>
          <w:rStyle w:val="VerbatimChar"/>
        </w:rPr>
        <w:t>├── routes/</w:t>
      </w:r>
      <w:r>
        <w:br/>
      </w:r>
      <w:r>
        <w:rPr>
          <w:rStyle w:val="VerbatimChar"/>
        </w:rPr>
        <w:t>│   └── ivrRoutes.js           # API routes including /ivr/conversation</w:t>
      </w:r>
      <w:r>
        <w:br/>
      </w:r>
      <w:r>
        <w:rPr>
          <w:rStyle w:val="VerbatimChar"/>
        </w:rPr>
        <w:t>├── services/</w:t>
      </w:r>
      <w:r>
        <w:br/>
      </w:r>
      <w:r>
        <w:rPr>
          <w:rStyle w:val="VerbatimChar"/>
        </w:rPr>
        <w:t>│   ├── acsService.js          # Mock ACS service updated for conversation handling</w:t>
      </w:r>
      <w:r>
        <w:br/>
      </w:r>
      <w:r>
        <w:rPr>
          <w:rStyle w:val="VerbatimChar"/>
        </w:rPr>
        <w:t>│   └── bapService.js          # Mock BAP service updated for conversation handling</w:t>
      </w:r>
      <w:r>
        <w:br/>
      </w:r>
      <w:r>
        <w:rPr>
          <w:rStyle w:val="VerbatimChar"/>
        </w:rPr>
        <w:t>├── utils/</w:t>
      </w:r>
      <w:r>
        <w:br/>
      </w:r>
      <w:r>
        <w:rPr>
          <w:rStyle w:val="VerbatimChar"/>
        </w:rPr>
        <w:t>│   └── detectIntent.js        # Keyword-based intent detection module</w:t>
      </w:r>
      <w:r>
        <w:br/>
      </w:r>
      <w:r>
        <w:rPr>
          <w:rStyle w:val="VerbatimChar"/>
        </w:rPr>
        <w:t>├── index.js                   # Main server file</w:t>
      </w:r>
    </w:p>
    <w:p w14:paraId="6A0A1AF2" w14:textId="77777777" w:rsidR="00FD3E54" w:rsidRDefault="00000000">
      <w:r>
        <w:pict w14:anchorId="281F214F">
          <v:rect id="_x0000_i1028" style="width:0;height:1.5pt" o:hralign="center" o:hrstd="t" o:hr="t"/>
        </w:pict>
      </w:r>
    </w:p>
    <w:p w14:paraId="20B8B5F8" w14:textId="77777777" w:rsidR="00FD3E54" w:rsidRDefault="00000000">
      <w:pPr>
        <w:pStyle w:val="Heading2"/>
      </w:pPr>
      <w:bookmarkStart w:id="4" w:name="api-details"/>
      <w:bookmarkEnd w:id="3"/>
      <w:r>
        <w:t>API Details</w:t>
      </w:r>
    </w:p>
    <w:p w14:paraId="6929AED4" w14:textId="77777777" w:rsidR="00FD3E54" w:rsidRDefault="00000000">
      <w:pPr>
        <w:pStyle w:val="Heading3"/>
      </w:pPr>
      <w:bookmarkStart w:id="5" w:name="post-ivrconversation"/>
      <w:r>
        <w:t>POST /ivr/conversation</w:t>
      </w:r>
    </w:p>
    <w:p w14:paraId="7F24DCA5" w14:textId="77777777" w:rsidR="00FD3E54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quest Body:</w:t>
      </w:r>
    </w:p>
    <w:p w14:paraId="443199C8" w14:textId="77777777" w:rsidR="00FD3E5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ck my balance"</w:t>
      </w:r>
      <w:r>
        <w:br/>
      </w:r>
      <w:r>
        <w:rPr>
          <w:rStyle w:val="FunctionTok"/>
        </w:rPr>
        <w:t>}</w:t>
      </w:r>
    </w:p>
    <w:p w14:paraId="3DE5609A" w14:textId="77777777" w:rsidR="00FD3E5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sponse Body:</w:t>
      </w:r>
    </w:p>
    <w:p w14:paraId="23B7D0B5" w14:textId="77777777" w:rsidR="00FD3E5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our account balance is ₹500."</w:t>
      </w:r>
      <w:r>
        <w:br/>
      </w:r>
      <w:r>
        <w:rPr>
          <w:rStyle w:val="FunctionTok"/>
        </w:rPr>
        <w:t>}</w:t>
      </w:r>
    </w:p>
    <w:p w14:paraId="5DCE84A5" w14:textId="77777777" w:rsidR="00FD3E54" w:rsidRDefault="00000000">
      <w:pPr>
        <w:pStyle w:val="Heading3"/>
      </w:pPr>
      <w:bookmarkStart w:id="6" w:name="intent-mapping-table"/>
      <w:bookmarkEnd w:id="5"/>
      <w:r>
        <w:t>Intent Mapping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2"/>
        <w:gridCol w:w="2747"/>
        <w:gridCol w:w="1669"/>
      </w:tblGrid>
      <w:tr w:rsidR="00FD3E54" w14:paraId="58D74570" w14:textId="77777777" w:rsidTr="00FD3E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C3A66D" w14:textId="77777777" w:rsidR="00FD3E54" w:rsidRDefault="00000000">
            <w:pPr>
              <w:pStyle w:val="Compact"/>
            </w:pPr>
            <w:r>
              <w:t>Intent</w:t>
            </w:r>
          </w:p>
        </w:tc>
        <w:tc>
          <w:tcPr>
            <w:tcW w:w="0" w:type="auto"/>
          </w:tcPr>
          <w:p w14:paraId="2AD4806F" w14:textId="77777777" w:rsidR="00FD3E54" w:rsidRDefault="00000000">
            <w:pPr>
              <w:pStyle w:val="Compact"/>
            </w:pPr>
            <w:r>
              <w:t>Sample User Utterances</w:t>
            </w:r>
          </w:p>
        </w:tc>
        <w:tc>
          <w:tcPr>
            <w:tcW w:w="0" w:type="auto"/>
          </w:tcPr>
          <w:p w14:paraId="354FFE30" w14:textId="77777777" w:rsidR="00FD3E54" w:rsidRDefault="00000000">
            <w:pPr>
              <w:pStyle w:val="Compact"/>
            </w:pPr>
            <w:r>
              <w:t>Target Service</w:t>
            </w:r>
          </w:p>
        </w:tc>
      </w:tr>
      <w:tr w:rsidR="00FD3E54" w14:paraId="26EC4E5D" w14:textId="77777777">
        <w:tc>
          <w:tcPr>
            <w:tcW w:w="0" w:type="auto"/>
          </w:tcPr>
          <w:p w14:paraId="558FB6E6" w14:textId="77777777" w:rsidR="00FD3E54" w:rsidRDefault="00000000">
            <w:pPr>
              <w:pStyle w:val="Compact"/>
            </w:pPr>
            <w:r>
              <w:t>Balance Inquiry</w:t>
            </w:r>
          </w:p>
        </w:tc>
        <w:tc>
          <w:tcPr>
            <w:tcW w:w="0" w:type="auto"/>
          </w:tcPr>
          <w:p w14:paraId="05686DE6" w14:textId="77777777" w:rsidR="00FD3E54" w:rsidRDefault="00000000">
            <w:pPr>
              <w:pStyle w:val="Compact"/>
            </w:pPr>
            <w:r>
              <w:t>“Check my balance”</w:t>
            </w:r>
          </w:p>
        </w:tc>
        <w:tc>
          <w:tcPr>
            <w:tcW w:w="0" w:type="auto"/>
          </w:tcPr>
          <w:p w14:paraId="124CC9F4" w14:textId="77777777" w:rsidR="00FD3E54" w:rsidRDefault="00000000">
            <w:pPr>
              <w:pStyle w:val="Compact"/>
            </w:pPr>
            <w:r>
              <w:t>ACS</w:t>
            </w:r>
          </w:p>
        </w:tc>
      </w:tr>
      <w:tr w:rsidR="00FD3E54" w14:paraId="4B61F605" w14:textId="77777777">
        <w:tc>
          <w:tcPr>
            <w:tcW w:w="0" w:type="auto"/>
          </w:tcPr>
          <w:p w14:paraId="52870C84" w14:textId="77777777" w:rsidR="00FD3E54" w:rsidRDefault="00000000">
            <w:pPr>
              <w:pStyle w:val="Compact"/>
            </w:pPr>
            <w:r>
              <w:t>Recharge</w:t>
            </w:r>
          </w:p>
        </w:tc>
        <w:tc>
          <w:tcPr>
            <w:tcW w:w="0" w:type="auto"/>
          </w:tcPr>
          <w:p w14:paraId="21F80FC7" w14:textId="77777777" w:rsidR="00FD3E54" w:rsidRDefault="00000000">
            <w:pPr>
              <w:pStyle w:val="Compact"/>
            </w:pPr>
            <w:r>
              <w:t>“Recharge my account”</w:t>
            </w:r>
          </w:p>
        </w:tc>
        <w:tc>
          <w:tcPr>
            <w:tcW w:w="0" w:type="auto"/>
          </w:tcPr>
          <w:p w14:paraId="44820761" w14:textId="77777777" w:rsidR="00FD3E54" w:rsidRDefault="00000000">
            <w:pPr>
              <w:pStyle w:val="Compact"/>
            </w:pPr>
            <w:r>
              <w:t>ACS</w:t>
            </w:r>
          </w:p>
        </w:tc>
      </w:tr>
      <w:tr w:rsidR="00FD3E54" w14:paraId="7D2AE623" w14:textId="77777777">
        <w:tc>
          <w:tcPr>
            <w:tcW w:w="0" w:type="auto"/>
          </w:tcPr>
          <w:p w14:paraId="0827F93C" w14:textId="77777777" w:rsidR="00FD3E54" w:rsidRDefault="00000000">
            <w:pPr>
              <w:pStyle w:val="Compact"/>
            </w:pPr>
            <w:r>
              <w:t>Talk to Agent</w:t>
            </w:r>
          </w:p>
        </w:tc>
        <w:tc>
          <w:tcPr>
            <w:tcW w:w="0" w:type="auto"/>
          </w:tcPr>
          <w:p w14:paraId="009116FE" w14:textId="77777777" w:rsidR="00FD3E54" w:rsidRDefault="00000000">
            <w:pPr>
              <w:pStyle w:val="Compact"/>
            </w:pPr>
            <w:r>
              <w:t>“I want to talk to agent”</w:t>
            </w:r>
          </w:p>
        </w:tc>
        <w:tc>
          <w:tcPr>
            <w:tcW w:w="0" w:type="auto"/>
          </w:tcPr>
          <w:p w14:paraId="592BB77C" w14:textId="77777777" w:rsidR="00FD3E54" w:rsidRDefault="00000000">
            <w:pPr>
              <w:pStyle w:val="Compact"/>
            </w:pPr>
            <w:r>
              <w:t>BAP</w:t>
            </w:r>
          </w:p>
        </w:tc>
      </w:tr>
    </w:tbl>
    <w:p w14:paraId="71CBCD10" w14:textId="77777777" w:rsidR="00FD3E54" w:rsidRDefault="00000000">
      <w:r>
        <w:pict w14:anchorId="4D4D8B38">
          <v:rect id="_x0000_i1029" style="width:0;height:1.5pt" o:hralign="center" o:hrstd="t" o:hr="t"/>
        </w:pict>
      </w:r>
    </w:p>
    <w:p w14:paraId="3286E4DC" w14:textId="77777777" w:rsidR="00FD3E54" w:rsidRDefault="00000000">
      <w:pPr>
        <w:pStyle w:val="Heading2"/>
      </w:pPr>
      <w:bookmarkStart w:id="7" w:name="testing-notes"/>
      <w:bookmarkEnd w:id="4"/>
      <w:bookmarkEnd w:id="6"/>
      <w:r>
        <w:t>Testing Notes</w:t>
      </w:r>
    </w:p>
    <w:p w14:paraId="7C06A41C" w14:textId="77777777" w:rsidR="00FD3E54" w:rsidRDefault="00000000">
      <w:pPr>
        <w:pStyle w:val="Compact"/>
        <w:numPr>
          <w:ilvl w:val="0"/>
          <w:numId w:val="11"/>
        </w:numPr>
      </w:pPr>
      <w:r>
        <w:t>Endpoint tested using Postman.</w:t>
      </w:r>
    </w:p>
    <w:p w14:paraId="25D2BE5C" w14:textId="77777777" w:rsidR="00FD3E54" w:rsidRDefault="00000000">
      <w:pPr>
        <w:pStyle w:val="Compact"/>
        <w:numPr>
          <w:ilvl w:val="0"/>
          <w:numId w:val="11"/>
        </w:numPr>
      </w:pPr>
      <w:r>
        <w:lastRenderedPageBreak/>
        <w:t>Verified correct responses for each query type.</w:t>
      </w:r>
    </w:p>
    <w:p w14:paraId="20DD9063" w14:textId="77777777" w:rsidR="00FD3E54" w:rsidRDefault="00000000">
      <w:pPr>
        <w:pStyle w:val="Compact"/>
        <w:numPr>
          <w:ilvl w:val="0"/>
          <w:numId w:val="11"/>
        </w:numPr>
      </w:pPr>
      <w:r>
        <w:t>Response matches expected JSON structure.</w:t>
      </w:r>
    </w:p>
    <w:p w14:paraId="6EF8EBF2" w14:textId="77777777" w:rsidR="00FD3E54" w:rsidRDefault="00000000">
      <w:r>
        <w:pict w14:anchorId="32E2D409">
          <v:rect id="_x0000_i1030" style="width:0;height:1.5pt" o:hralign="center" o:hrstd="t" o:hr="t"/>
        </w:pict>
      </w:r>
    </w:p>
    <w:p w14:paraId="5E8095C7" w14:textId="77777777" w:rsidR="00FD3E54" w:rsidRDefault="00000000">
      <w:pPr>
        <w:pStyle w:val="Heading2"/>
      </w:pPr>
      <w:bookmarkStart w:id="8" w:name="space-for-detailed-test-cases"/>
      <w:bookmarkEnd w:id="7"/>
      <w:r>
        <w:t>Space for Detailed Test Cases</w:t>
      </w:r>
    </w:p>
    <w:p w14:paraId="05FEDEAB" w14:textId="3351A1F7" w:rsidR="00FD3E54" w:rsidRDefault="00000000">
      <w:pPr>
        <w:pStyle w:val="FirstParagraph"/>
      </w:pPr>
      <w:r>
        <w:rPr>
          <w:b/>
          <w:bCs/>
        </w:rPr>
        <w:t>Test Case 1:</w:t>
      </w:r>
      <w:r w:rsidR="004F0F52">
        <w:rPr>
          <w:b/>
          <w:bCs/>
        </w:rPr>
        <w:t xml:space="preserve"> </w:t>
      </w:r>
      <w:r w:rsidR="004F0F52" w:rsidRPr="004F0F52">
        <w:rPr>
          <w:b/>
          <w:bCs/>
        </w:rPr>
        <w:t>Balance Inquiry</w:t>
      </w:r>
    </w:p>
    <w:p w14:paraId="1DB104C3" w14:textId="19B55897" w:rsidR="00FD3E54" w:rsidRPr="009D60F4" w:rsidRDefault="00000000">
      <w:pPr>
        <w:pStyle w:val="BodyText"/>
      </w:pPr>
      <w:r>
        <w:rPr>
          <w:b/>
          <w:bCs/>
        </w:rPr>
        <w:t>Endpoint</w:t>
      </w:r>
      <w:r w:rsidRPr="009D60F4">
        <w:t>:</w:t>
      </w:r>
      <w:r w:rsidR="004F0F52" w:rsidRPr="009D60F4">
        <w:t xml:space="preserve"> </w:t>
      </w:r>
      <w:r w:rsidR="004F0F52" w:rsidRPr="009D60F4">
        <w:t>POST /</w:t>
      </w:r>
      <w:proofErr w:type="spellStart"/>
      <w:r w:rsidR="004F0F52" w:rsidRPr="009D60F4">
        <w:t>ivr</w:t>
      </w:r>
      <w:proofErr w:type="spellEnd"/>
      <w:r w:rsidR="004F0F52" w:rsidRPr="009D60F4">
        <w:t>/conversation</w:t>
      </w:r>
    </w:p>
    <w:p w14:paraId="2B1080FC" w14:textId="77777777" w:rsidR="00FD3E54" w:rsidRDefault="00000000">
      <w:pPr>
        <w:pStyle w:val="BodyText"/>
        <w:rPr>
          <w:b/>
          <w:bCs/>
        </w:rPr>
      </w:pPr>
      <w:r>
        <w:rPr>
          <w:b/>
          <w:bCs/>
        </w:rPr>
        <w:t>Request Body:</w:t>
      </w:r>
    </w:p>
    <w:p w14:paraId="58348702" w14:textId="722C4857" w:rsidR="004F0F52" w:rsidRDefault="004F0F52">
      <w:pPr>
        <w:pStyle w:val="BodyText"/>
      </w:pPr>
      <w:r w:rsidRPr="004F0F52">
        <w:drawing>
          <wp:inline distT="0" distB="0" distL="0" distR="0" wp14:anchorId="27E03209" wp14:editId="13DD926C">
            <wp:extent cx="5686425" cy="695325"/>
            <wp:effectExtent l="0" t="0" r="0" b="0"/>
            <wp:docPr id="1697197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925468" name=""/>
                    <pic:cNvPicPr/>
                  </pic:nvPicPr>
                  <pic:blipFill rotWithShape="1">
                    <a:blip r:embed="rId5"/>
                    <a:srcRect b="80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219" cy="695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1CB6" w14:textId="38D20AB5" w:rsidR="00FD3E54" w:rsidRDefault="00000000">
      <w:pPr>
        <w:pStyle w:val="BodyText"/>
      </w:pPr>
      <w:r>
        <w:rPr>
          <w:b/>
          <w:bCs/>
        </w:rPr>
        <w:t>Expected Response:</w:t>
      </w:r>
      <w:r w:rsidR="004F0F52">
        <w:rPr>
          <w:b/>
          <w:bCs/>
        </w:rPr>
        <w:br/>
      </w:r>
      <w:r w:rsidR="004F0F52" w:rsidRPr="004F0F52">
        <w:drawing>
          <wp:inline distT="0" distB="0" distL="0" distR="0" wp14:anchorId="6CF18304" wp14:editId="1C7662FB">
            <wp:extent cx="5685790" cy="1400175"/>
            <wp:effectExtent l="0" t="0" r="0" b="0"/>
            <wp:docPr id="727925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925468" name=""/>
                    <pic:cNvPicPr/>
                  </pic:nvPicPr>
                  <pic:blipFill rotWithShape="1">
                    <a:blip r:embed="rId5"/>
                    <a:srcRect t="44444" b="11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282" cy="1403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751CC" w14:textId="77777777" w:rsidR="00FD3E54" w:rsidRDefault="00000000">
      <w:pPr>
        <w:pStyle w:val="BodyText"/>
        <w:rPr>
          <w:b/>
          <w:bCs/>
        </w:rPr>
      </w:pPr>
      <w:r>
        <w:rPr>
          <w:b/>
          <w:bCs/>
        </w:rPr>
        <w:t>Automated Validations:</w:t>
      </w:r>
    </w:p>
    <w:p w14:paraId="0DD742CC" w14:textId="669785CD" w:rsidR="004F0F52" w:rsidRPr="004F0F52" w:rsidRDefault="004F0F52" w:rsidP="004F0F52">
      <w:pPr>
        <w:pStyle w:val="BodyText"/>
        <w:numPr>
          <w:ilvl w:val="0"/>
          <w:numId w:val="12"/>
        </w:numPr>
        <w:rPr>
          <w:lang w:val="en-IN"/>
        </w:rPr>
      </w:pPr>
      <w:r w:rsidRPr="004F0F52">
        <w:rPr>
          <w:lang w:val="en-IN"/>
        </w:rPr>
        <w:t>Status code is 200</w:t>
      </w:r>
    </w:p>
    <w:p w14:paraId="162A4881" w14:textId="17F9E1F0" w:rsidR="004F0F52" w:rsidRPr="004F0F52" w:rsidRDefault="004F0F52" w:rsidP="004F0F52">
      <w:pPr>
        <w:pStyle w:val="BodyText"/>
        <w:numPr>
          <w:ilvl w:val="0"/>
          <w:numId w:val="12"/>
        </w:numPr>
        <w:rPr>
          <w:lang w:val="en-IN"/>
        </w:rPr>
      </w:pPr>
      <w:r w:rsidRPr="004F0F52">
        <w:rPr>
          <w:lang w:val="en-IN"/>
        </w:rPr>
        <w:t xml:space="preserve">Response contains the correct </w:t>
      </w:r>
      <w:proofErr w:type="spellStart"/>
      <w:r w:rsidRPr="004F0F52">
        <w:rPr>
          <w:lang w:val="en-IN"/>
        </w:rPr>
        <w:t>sessionId</w:t>
      </w:r>
      <w:proofErr w:type="spellEnd"/>
    </w:p>
    <w:p w14:paraId="6F2C3FC6" w14:textId="604C5969" w:rsidR="004F0F52" w:rsidRPr="004F0F52" w:rsidRDefault="004F0F52" w:rsidP="004F0F52">
      <w:pPr>
        <w:pStyle w:val="BodyText"/>
        <w:numPr>
          <w:ilvl w:val="0"/>
          <w:numId w:val="12"/>
        </w:numPr>
        <w:rPr>
          <w:lang w:val="en-IN"/>
        </w:rPr>
      </w:pPr>
      <w:r w:rsidRPr="004F0F52">
        <w:rPr>
          <w:lang w:val="en-IN"/>
        </w:rPr>
        <w:t>Response message includes "balance" and the currency symbol "₹"</w:t>
      </w:r>
    </w:p>
    <w:p w14:paraId="0F9770A4" w14:textId="7108CB3B" w:rsidR="004F0F52" w:rsidRPr="004F0F52" w:rsidRDefault="004F0F52" w:rsidP="004F0F52">
      <w:pPr>
        <w:pStyle w:val="BodyText"/>
        <w:numPr>
          <w:ilvl w:val="0"/>
          <w:numId w:val="12"/>
        </w:numPr>
        <w:rPr>
          <w:lang w:val="en-IN"/>
        </w:rPr>
      </w:pPr>
      <w:r w:rsidRPr="004F0F52">
        <w:rPr>
          <w:lang w:val="en-IN"/>
        </w:rPr>
        <w:t>Content-Type is application/</w:t>
      </w:r>
      <w:proofErr w:type="spellStart"/>
      <w:r w:rsidRPr="004F0F52">
        <w:rPr>
          <w:lang w:val="en-IN"/>
        </w:rPr>
        <w:t>json</w:t>
      </w:r>
      <w:proofErr w:type="spellEnd"/>
    </w:p>
    <w:p w14:paraId="3FC8F1A9" w14:textId="2D3F5E77" w:rsidR="004F0F52" w:rsidRPr="004F0F52" w:rsidRDefault="004F0F52" w:rsidP="004F0F52">
      <w:pPr>
        <w:pStyle w:val="BodyText"/>
        <w:numPr>
          <w:ilvl w:val="0"/>
          <w:numId w:val="12"/>
        </w:numPr>
        <w:rPr>
          <w:lang w:val="en-IN"/>
        </w:rPr>
      </w:pPr>
      <w:r w:rsidRPr="004F0F52">
        <w:rPr>
          <w:lang w:val="en-IN"/>
        </w:rPr>
        <w:t>Response time &lt; 2000ms</w:t>
      </w:r>
    </w:p>
    <w:p w14:paraId="52D09919" w14:textId="77777777" w:rsidR="004F0F52" w:rsidRDefault="004F0F52">
      <w:pPr>
        <w:pStyle w:val="BodyText"/>
      </w:pPr>
    </w:p>
    <w:p w14:paraId="4579FD97" w14:textId="77777777" w:rsidR="00FD3E54" w:rsidRDefault="00000000">
      <w:r>
        <w:pict w14:anchorId="42ED3E4D">
          <v:rect id="_x0000_i1053" style="width:0;height:1.5pt" o:hralign="center" o:hrstd="t" o:hr="t"/>
        </w:pict>
      </w:r>
    </w:p>
    <w:p w14:paraId="740254B5" w14:textId="35C9474E" w:rsidR="00FD3E54" w:rsidRDefault="00000000">
      <w:pPr>
        <w:pStyle w:val="FirstParagraph"/>
      </w:pPr>
      <w:r>
        <w:rPr>
          <w:b/>
          <w:bCs/>
        </w:rPr>
        <w:t>Test Case 2:</w:t>
      </w:r>
      <w:r w:rsidR="009D60F4">
        <w:rPr>
          <w:b/>
          <w:bCs/>
        </w:rPr>
        <w:t xml:space="preserve"> </w:t>
      </w:r>
      <w:r w:rsidR="009D60F4" w:rsidRPr="009D60F4">
        <w:rPr>
          <w:b/>
          <w:bCs/>
        </w:rPr>
        <w:t>Recharge</w:t>
      </w:r>
    </w:p>
    <w:p w14:paraId="18788F34" w14:textId="2CD29DAA" w:rsidR="00FD3E54" w:rsidRPr="009D60F4" w:rsidRDefault="00000000">
      <w:pPr>
        <w:pStyle w:val="BodyText"/>
      </w:pPr>
      <w:r>
        <w:rPr>
          <w:b/>
          <w:bCs/>
        </w:rPr>
        <w:t>Endpoint:</w:t>
      </w:r>
      <w:r w:rsidR="004F0F52" w:rsidRPr="004F0F52">
        <w:t xml:space="preserve"> </w:t>
      </w:r>
      <w:r w:rsidR="004F0F52" w:rsidRPr="009D60F4">
        <w:t>POST /</w:t>
      </w:r>
      <w:proofErr w:type="spellStart"/>
      <w:r w:rsidR="004F0F52" w:rsidRPr="009D60F4">
        <w:t>ivr</w:t>
      </w:r>
      <w:proofErr w:type="spellEnd"/>
      <w:r w:rsidR="004F0F52" w:rsidRPr="009D60F4">
        <w:t>/conversation</w:t>
      </w:r>
    </w:p>
    <w:p w14:paraId="034FAF30" w14:textId="77777777" w:rsidR="009D60F4" w:rsidRDefault="009D60F4">
      <w:pPr>
        <w:pStyle w:val="BodyText"/>
        <w:rPr>
          <w:b/>
          <w:bCs/>
        </w:rPr>
      </w:pPr>
    </w:p>
    <w:p w14:paraId="65CE291E" w14:textId="77777777" w:rsidR="009D60F4" w:rsidRDefault="009D60F4">
      <w:pPr>
        <w:pStyle w:val="BodyText"/>
        <w:rPr>
          <w:b/>
          <w:bCs/>
        </w:rPr>
      </w:pPr>
    </w:p>
    <w:p w14:paraId="7DA2879C" w14:textId="310C5138" w:rsidR="009D60F4" w:rsidRPr="009D60F4" w:rsidRDefault="00000000">
      <w:pPr>
        <w:pStyle w:val="BodyText"/>
      </w:pPr>
      <w:r>
        <w:rPr>
          <w:b/>
          <w:bCs/>
        </w:rPr>
        <w:lastRenderedPageBreak/>
        <w:t>Request Body:</w:t>
      </w:r>
    </w:p>
    <w:p w14:paraId="68395543" w14:textId="228C1AD8" w:rsidR="00FD3E54" w:rsidRDefault="009D60F4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4BDE2B" wp14:editId="51F58E5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686425" cy="1200150"/>
            <wp:effectExtent l="0" t="0" r="0" b="0"/>
            <wp:wrapTopAndBottom/>
            <wp:docPr id="344112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12346" name="Picture 34411234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9" b="66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1200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000">
        <w:rPr>
          <w:b/>
          <w:bCs/>
        </w:rPr>
        <w:t>Expected Response: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73EE8D02" wp14:editId="627E698D">
            <wp:extent cx="5686425" cy="1495425"/>
            <wp:effectExtent l="0" t="0" r="0" b="0"/>
            <wp:docPr id="964230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112346" name="Picture 34411234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03" b="10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219" cy="1495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80369D" w14:textId="0D3E54F3" w:rsidR="004F0F52" w:rsidRDefault="004F0F52">
      <w:pPr>
        <w:pStyle w:val="BodyText"/>
      </w:pPr>
    </w:p>
    <w:p w14:paraId="7A88E2FF" w14:textId="50CE02E7" w:rsidR="00FD3E54" w:rsidRDefault="00000000">
      <w:pPr>
        <w:pStyle w:val="BodyText"/>
      </w:pPr>
      <w:r>
        <w:rPr>
          <w:b/>
          <w:bCs/>
        </w:rPr>
        <w:t>Automated Validations:</w:t>
      </w:r>
    </w:p>
    <w:p w14:paraId="574BC96C" w14:textId="30B7220A" w:rsidR="009D60F4" w:rsidRPr="009D60F4" w:rsidRDefault="009D60F4" w:rsidP="009D60F4">
      <w:pPr>
        <w:pStyle w:val="BodyText"/>
        <w:numPr>
          <w:ilvl w:val="0"/>
          <w:numId w:val="13"/>
        </w:numPr>
        <w:rPr>
          <w:lang w:val="en-IN"/>
        </w:rPr>
      </w:pPr>
      <w:r w:rsidRPr="009D60F4">
        <w:rPr>
          <w:lang w:val="en-IN"/>
        </w:rPr>
        <w:t>Status code is 200</w:t>
      </w:r>
    </w:p>
    <w:p w14:paraId="117B193E" w14:textId="6B26E16D" w:rsidR="009D60F4" w:rsidRPr="009D60F4" w:rsidRDefault="009D60F4" w:rsidP="009D60F4">
      <w:pPr>
        <w:pStyle w:val="BodyText"/>
        <w:numPr>
          <w:ilvl w:val="0"/>
          <w:numId w:val="13"/>
        </w:numPr>
        <w:rPr>
          <w:lang w:val="en-IN"/>
        </w:rPr>
      </w:pPr>
      <w:r w:rsidRPr="009D60F4">
        <w:rPr>
          <w:lang w:val="en-IN"/>
        </w:rPr>
        <w:t xml:space="preserve">Response contains correct </w:t>
      </w:r>
      <w:proofErr w:type="spellStart"/>
      <w:r w:rsidRPr="009D60F4">
        <w:rPr>
          <w:lang w:val="en-IN"/>
        </w:rPr>
        <w:t>sessionId</w:t>
      </w:r>
      <w:proofErr w:type="spellEnd"/>
    </w:p>
    <w:p w14:paraId="3A840D4E" w14:textId="00D93978" w:rsidR="009D60F4" w:rsidRPr="009D60F4" w:rsidRDefault="009D60F4" w:rsidP="009D60F4">
      <w:pPr>
        <w:pStyle w:val="BodyText"/>
        <w:numPr>
          <w:ilvl w:val="0"/>
          <w:numId w:val="13"/>
        </w:numPr>
        <w:rPr>
          <w:lang w:val="en-IN"/>
        </w:rPr>
      </w:pPr>
      <w:r w:rsidRPr="009D60F4">
        <w:rPr>
          <w:lang w:val="en-IN"/>
        </w:rPr>
        <w:t>Response message confirms recharge amount</w:t>
      </w:r>
    </w:p>
    <w:p w14:paraId="76FF427F" w14:textId="146FF11A" w:rsidR="009D60F4" w:rsidRPr="009D60F4" w:rsidRDefault="009D60F4" w:rsidP="009D60F4">
      <w:pPr>
        <w:pStyle w:val="BodyText"/>
        <w:numPr>
          <w:ilvl w:val="0"/>
          <w:numId w:val="13"/>
        </w:numPr>
        <w:rPr>
          <w:lang w:val="en-IN"/>
        </w:rPr>
      </w:pPr>
      <w:r w:rsidRPr="009D60F4">
        <w:rPr>
          <w:lang w:val="en-IN"/>
        </w:rPr>
        <w:t>Content-Type is application/</w:t>
      </w:r>
      <w:proofErr w:type="spellStart"/>
      <w:r w:rsidRPr="009D60F4">
        <w:rPr>
          <w:lang w:val="en-IN"/>
        </w:rPr>
        <w:t>json</w:t>
      </w:r>
      <w:proofErr w:type="spellEnd"/>
    </w:p>
    <w:p w14:paraId="39A7082F" w14:textId="68C7B740" w:rsidR="009D60F4" w:rsidRPr="009D60F4" w:rsidRDefault="009D60F4" w:rsidP="009D60F4">
      <w:pPr>
        <w:pStyle w:val="BodyText"/>
        <w:numPr>
          <w:ilvl w:val="0"/>
          <w:numId w:val="13"/>
        </w:numPr>
        <w:rPr>
          <w:lang w:val="en-IN"/>
        </w:rPr>
      </w:pPr>
      <w:r w:rsidRPr="009D60F4">
        <w:rPr>
          <w:lang w:val="en-IN"/>
        </w:rPr>
        <w:t>Response time &lt; 2000ms</w:t>
      </w:r>
    </w:p>
    <w:p w14:paraId="3EAA681E" w14:textId="77777777" w:rsidR="009D60F4" w:rsidRDefault="009D60F4">
      <w:pPr>
        <w:pStyle w:val="BodyText"/>
      </w:pPr>
    </w:p>
    <w:p w14:paraId="707953E9" w14:textId="77777777" w:rsidR="00FD3E54" w:rsidRDefault="00000000">
      <w:r>
        <w:pict w14:anchorId="227BF26E">
          <v:rect id="_x0000_i1054" style="width:0;height:1.5pt" o:hralign="center" o:bullet="t" o:hrstd="t" o:hr="t"/>
        </w:pict>
      </w:r>
    </w:p>
    <w:bookmarkEnd w:id="8"/>
    <w:p w14:paraId="7A1559C7" w14:textId="53C90647" w:rsidR="004F0F52" w:rsidRDefault="004F0F52" w:rsidP="004F0F52">
      <w:pPr>
        <w:pStyle w:val="FirstParagraph"/>
      </w:pPr>
      <w:r>
        <w:rPr>
          <w:b/>
          <w:bCs/>
        </w:rPr>
        <w:t xml:space="preserve">Test Case </w:t>
      </w:r>
      <w:r>
        <w:rPr>
          <w:b/>
          <w:bCs/>
        </w:rPr>
        <w:t>3</w:t>
      </w:r>
      <w:r>
        <w:rPr>
          <w:b/>
          <w:bCs/>
        </w:rPr>
        <w:t>:</w:t>
      </w:r>
    </w:p>
    <w:p w14:paraId="20222AF2" w14:textId="710C17EA" w:rsidR="004F0F52" w:rsidRPr="009D60F4" w:rsidRDefault="004F0F52" w:rsidP="004F0F52">
      <w:pPr>
        <w:pStyle w:val="BodyText"/>
      </w:pPr>
      <w:r>
        <w:rPr>
          <w:b/>
          <w:bCs/>
        </w:rPr>
        <w:t>Endpoint:</w:t>
      </w:r>
      <w:r w:rsidRPr="004F0F52">
        <w:t xml:space="preserve"> </w:t>
      </w:r>
      <w:r w:rsidRPr="009D60F4">
        <w:t>POST /</w:t>
      </w:r>
      <w:proofErr w:type="spellStart"/>
      <w:r w:rsidRPr="009D60F4">
        <w:t>ivr</w:t>
      </w:r>
      <w:proofErr w:type="spellEnd"/>
      <w:r w:rsidRPr="009D60F4">
        <w:t>/conversation</w:t>
      </w:r>
    </w:p>
    <w:p w14:paraId="59D63EEF" w14:textId="77777777" w:rsidR="004F0F52" w:rsidRDefault="004F0F52" w:rsidP="004F0F52">
      <w:pPr>
        <w:pStyle w:val="BodyText"/>
        <w:rPr>
          <w:b/>
          <w:bCs/>
        </w:rPr>
      </w:pPr>
      <w:r>
        <w:rPr>
          <w:b/>
          <w:bCs/>
        </w:rPr>
        <w:t>Request Body:</w:t>
      </w:r>
    </w:p>
    <w:p w14:paraId="70BBC9E5" w14:textId="6F3D4D8D" w:rsidR="009D60F4" w:rsidRDefault="009D60F4" w:rsidP="004F0F52">
      <w:pPr>
        <w:pStyle w:val="BodyText"/>
      </w:pPr>
      <w:r w:rsidRPr="004F0F52">
        <w:drawing>
          <wp:inline distT="0" distB="0" distL="0" distR="0" wp14:anchorId="1DD501B3" wp14:editId="47519F6C">
            <wp:extent cx="5581650" cy="1114425"/>
            <wp:effectExtent l="0" t="0" r="0" b="0"/>
            <wp:docPr id="1962181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874998" name=""/>
                    <pic:cNvPicPr/>
                  </pic:nvPicPr>
                  <pic:blipFill rotWithShape="1">
                    <a:blip r:embed="rId7"/>
                    <a:srcRect b="70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429" cy="111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9396F" w14:textId="5231BD48" w:rsidR="004F0F52" w:rsidRDefault="004F0F52" w:rsidP="004F0F52">
      <w:pPr>
        <w:pStyle w:val="BodyText"/>
      </w:pPr>
      <w:r>
        <w:rPr>
          <w:b/>
          <w:bCs/>
        </w:rPr>
        <w:lastRenderedPageBreak/>
        <w:t>Expected Response:</w:t>
      </w:r>
      <w:r>
        <w:rPr>
          <w:b/>
          <w:bCs/>
        </w:rPr>
        <w:br/>
      </w:r>
      <w:r w:rsidRPr="004F0F52">
        <w:drawing>
          <wp:inline distT="0" distB="0" distL="0" distR="0" wp14:anchorId="59375529" wp14:editId="034186B2">
            <wp:extent cx="5581650" cy="1743075"/>
            <wp:effectExtent l="0" t="0" r="0" b="0"/>
            <wp:docPr id="286874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874998" name=""/>
                    <pic:cNvPicPr/>
                  </pic:nvPicPr>
                  <pic:blipFill rotWithShape="1">
                    <a:blip r:embed="rId7"/>
                    <a:srcRect t="53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2429" cy="1743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5EBB1" w14:textId="77777777" w:rsidR="009D60F4" w:rsidRDefault="004F0F52" w:rsidP="009D60F4">
      <w:pPr>
        <w:pStyle w:val="BodyText"/>
        <w:rPr>
          <w:b/>
          <w:bCs/>
        </w:rPr>
      </w:pPr>
      <w:r>
        <w:rPr>
          <w:b/>
          <w:bCs/>
        </w:rPr>
        <w:t>Automated Validations:</w:t>
      </w:r>
    </w:p>
    <w:p w14:paraId="506D52AA" w14:textId="6750025A" w:rsidR="009D60F4" w:rsidRPr="009D60F4" w:rsidRDefault="009D60F4" w:rsidP="009D60F4">
      <w:pPr>
        <w:pStyle w:val="BodyText"/>
        <w:numPr>
          <w:ilvl w:val="0"/>
          <w:numId w:val="14"/>
        </w:numPr>
        <w:rPr>
          <w:b/>
          <w:bCs/>
        </w:rPr>
      </w:pPr>
      <w:r w:rsidRPr="009D60F4">
        <w:rPr>
          <w:lang w:val="en-IN"/>
        </w:rPr>
        <w:t>Status code is 200</w:t>
      </w:r>
    </w:p>
    <w:p w14:paraId="0D09143C" w14:textId="745E5D10" w:rsidR="009D60F4" w:rsidRPr="009D60F4" w:rsidRDefault="009D60F4" w:rsidP="009D60F4">
      <w:pPr>
        <w:pStyle w:val="BodyText"/>
        <w:numPr>
          <w:ilvl w:val="0"/>
          <w:numId w:val="14"/>
        </w:numPr>
        <w:rPr>
          <w:lang w:val="en-IN"/>
        </w:rPr>
      </w:pPr>
      <w:r w:rsidRPr="009D60F4">
        <w:rPr>
          <w:lang w:val="en-IN"/>
        </w:rPr>
        <w:t xml:space="preserve">Response contains correct </w:t>
      </w:r>
      <w:proofErr w:type="spellStart"/>
      <w:r w:rsidRPr="009D60F4">
        <w:rPr>
          <w:lang w:val="en-IN"/>
        </w:rPr>
        <w:t>sessionId</w:t>
      </w:r>
      <w:proofErr w:type="spellEnd"/>
    </w:p>
    <w:p w14:paraId="3059F86C" w14:textId="632525CC" w:rsidR="009D60F4" w:rsidRPr="009D60F4" w:rsidRDefault="009D60F4" w:rsidP="009D60F4">
      <w:pPr>
        <w:pStyle w:val="BodyText"/>
        <w:numPr>
          <w:ilvl w:val="0"/>
          <w:numId w:val="14"/>
        </w:numPr>
        <w:rPr>
          <w:lang w:val="en-IN"/>
        </w:rPr>
      </w:pPr>
      <w:r w:rsidRPr="009D60F4">
        <w:rPr>
          <w:lang w:val="en-IN"/>
        </w:rPr>
        <w:t>Response message indicates agent connection</w:t>
      </w:r>
    </w:p>
    <w:p w14:paraId="069C0AAC" w14:textId="24E54638" w:rsidR="009D60F4" w:rsidRPr="009D60F4" w:rsidRDefault="009D60F4" w:rsidP="009D60F4">
      <w:pPr>
        <w:pStyle w:val="BodyText"/>
        <w:numPr>
          <w:ilvl w:val="0"/>
          <w:numId w:val="14"/>
        </w:numPr>
        <w:rPr>
          <w:lang w:val="en-IN"/>
        </w:rPr>
      </w:pPr>
      <w:r w:rsidRPr="009D60F4">
        <w:rPr>
          <w:lang w:val="en-IN"/>
        </w:rPr>
        <w:t>Content-Type is application/</w:t>
      </w:r>
      <w:proofErr w:type="spellStart"/>
      <w:r w:rsidRPr="009D60F4">
        <w:rPr>
          <w:lang w:val="en-IN"/>
        </w:rPr>
        <w:t>json</w:t>
      </w:r>
      <w:proofErr w:type="spellEnd"/>
    </w:p>
    <w:p w14:paraId="2D5D0C4D" w14:textId="61DFDCD8" w:rsidR="004F0F52" w:rsidRPr="009D60F4" w:rsidRDefault="009D60F4" w:rsidP="004F0F52">
      <w:pPr>
        <w:pStyle w:val="BodyText"/>
        <w:numPr>
          <w:ilvl w:val="0"/>
          <w:numId w:val="14"/>
        </w:numPr>
        <w:rPr>
          <w:lang w:val="en-IN"/>
        </w:rPr>
      </w:pPr>
      <w:r w:rsidRPr="009D60F4">
        <w:rPr>
          <w:lang w:val="en-IN"/>
        </w:rPr>
        <w:t>Response time &lt; 2000ms</w:t>
      </w:r>
    </w:p>
    <w:p w14:paraId="65ADA98E" w14:textId="77777777" w:rsidR="004F0F52" w:rsidRDefault="004F0F52" w:rsidP="004F0F52">
      <w:r>
        <w:pict w14:anchorId="29CB5F57">
          <v:rect id="_x0000_i1055" style="width:0;height:1.5pt" o:hralign="center" o:hrstd="t" o:hr="t"/>
        </w:pict>
      </w:r>
    </w:p>
    <w:p w14:paraId="605DEED0" w14:textId="07B4EEEF" w:rsidR="004F0F52" w:rsidRDefault="004F0F52" w:rsidP="004F0F52">
      <w:pPr>
        <w:pStyle w:val="FirstParagraph"/>
      </w:pPr>
      <w:r>
        <w:rPr>
          <w:b/>
          <w:bCs/>
        </w:rPr>
        <w:t xml:space="preserve">Test Case </w:t>
      </w:r>
      <w:r>
        <w:rPr>
          <w:b/>
          <w:bCs/>
        </w:rPr>
        <w:t>4</w:t>
      </w:r>
      <w:r>
        <w:rPr>
          <w:b/>
          <w:bCs/>
        </w:rPr>
        <w:t>:</w:t>
      </w:r>
    </w:p>
    <w:p w14:paraId="0E9F7BC8" w14:textId="4F67FC29" w:rsidR="004F0F52" w:rsidRPr="009D60F4" w:rsidRDefault="004F0F52" w:rsidP="004F0F52">
      <w:pPr>
        <w:pStyle w:val="BodyText"/>
      </w:pPr>
      <w:r>
        <w:rPr>
          <w:b/>
          <w:bCs/>
        </w:rPr>
        <w:t>Endpoint:</w:t>
      </w:r>
      <w:r w:rsidRPr="004F0F52">
        <w:t xml:space="preserve"> </w:t>
      </w:r>
      <w:r w:rsidRPr="009D60F4">
        <w:t>POST /</w:t>
      </w:r>
      <w:proofErr w:type="spellStart"/>
      <w:r w:rsidRPr="009D60F4">
        <w:t>ivr</w:t>
      </w:r>
      <w:proofErr w:type="spellEnd"/>
      <w:r w:rsidRPr="009D60F4">
        <w:t>/conversation</w:t>
      </w:r>
    </w:p>
    <w:p w14:paraId="175C4F72" w14:textId="77777777" w:rsidR="004F0F52" w:rsidRDefault="004F0F52" w:rsidP="004F0F52">
      <w:pPr>
        <w:pStyle w:val="BodyText"/>
        <w:rPr>
          <w:b/>
          <w:bCs/>
        </w:rPr>
      </w:pPr>
      <w:r>
        <w:rPr>
          <w:b/>
          <w:bCs/>
        </w:rPr>
        <w:t>Request Body:</w:t>
      </w:r>
    </w:p>
    <w:p w14:paraId="40B70863" w14:textId="0128FB04" w:rsidR="009D60F4" w:rsidRDefault="009D60F4" w:rsidP="004F0F52">
      <w:pPr>
        <w:pStyle w:val="BodyText"/>
      </w:pPr>
      <w:r w:rsidRPr="004F0F52">
        <w:drawing>
          <wp:inline distT="0" distB="0" distL="0" distR="0" wp14:anchorId="7A2A7BFC" wp14:editId="56DD75BD">
            <wp:extent cx="5943600" cy="1228725"/>
            <wp:effectExtent l="0" t="0" r="0" b="0"/>
            <wp:docPr id="2112020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45941" name=""/>
                    <pic:cNvPicPr/>
                  </pic:nvPicPr>
                  <pic:blipFill rotWithShape="1">
                    <a:blip r:embed="rId8"/>
                    <a:srcRect b="65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28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08D33" w14:textId="799C1E04" w:rsidR="004F0F52" w:rsidRDefault="009D60F4" w:rsidP="004F0F52">
      <w:pPr>
        <w:pStyle w:val="BodyText"/>
        <w:rPr>
          <w:b/>
          <w:bCs/>
        </w:rPr>
      </w:pPr>
      <w:r w:rsidRPr="004F0F52">
        <w:drawing>
          <wp:anchor distT="0" distB="0" distL="114300" distR="114300" simplePos="0" relativeHeight="251660288" behindDoc="0" locked="0" layoutInCell="1" allowOverlap="1" wp14:anchorId="27180AAB" wp14:editId="4A8A4110">
            <wp:simplePos x="0" y="0"/>
            <wp:positionH relativeFrom="column">
              <wp:posOffset>0</wp:posOffset>
            </wp:positionH>
            <wp:positionV relativeFrom="paragraph">
              <wp:posOffset>338455</wp:posOffset>
            </wp:positionV>
            <wp:extent cx="5943600" cy="1400175"/>
            <wp:effectExtent l="0" t="0" r="0" b="0"/>
            <wp:wrapSquare wrapText="bothSides"/>
            <wp:docPr id="562345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4594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F0F52">
        <w:rPr>
          <w:b/>
          <w:bCs/>
        </w:rPr>
        <w:t>Expected Response:</w:t>
      </w:r>
    </w:p>
    <w:p w14:paraId="1A141AAF" w14:textId="62F2044E" w:rsidR="004F0F52" w:rsidRDefault="004F0F52" w:rsidP="004F0F52">
      <w:pPr>
        <w:pStyle w:val="BodyText"/>
      </w:pPr>
    </w:p>
    <w:p w14:paraId="5215ADA0" w14:textId="77777777" w:rsidR="004F0F52" w:rsidRDefault="004F0F52" w:rsidP="004F0F52">
      <w:pPr>
        <w:pStyle w:val="BodyText"/>
        <w:rPr>
          <w:b/>
          <w:bCs/>
        </w:rPr>
      </w:pPr>
      <w:r>
        <w:rPr>
          <w:b/>
          <w:bCs/>
        </w:rPr>
        <w:t>Automated Validations:</w:t>
      </w:r>
    </w:p>
    <w:p w14:paraId="5FF93E43" w14:textId="6ECCDB49" w:rsidR="009D60F4" w:rsidRPr="009D60F4" w:rsidRDefault="009D60F4" w:rsidP="009D60F4">
      <w:pPr>
        <w:pStyle w:val="BodyText"/>
        <w:numPr>
          <w:ilvl w:val="0"/>
          <w:numId w:val="15"/>
        </w:numPr>
        <w:rPr>
          <w:lang w:val="en-IN"/>
        </w:rPr>
      </w:pPr>
      <w:r w:rsidRPr="009D60F4">
        <w:rPr>
          <w:lang w:val="en-IN"/>
        </w:rPr>
        <w:t>Status code is 200</w:t>
      </w:r>
    </w:p>
    <w:p w14:paraId="77D66B00" w14:textId="5F7D8E66" w:rsidR="009D60F4" w:rsidRPr="009D60F4" w:rsidRDefault="009D60F4" w:rsidP="009D60F4">
      <w:pPr>
        <w:pStyle w:val="BodyText"/>
        <w:numPr>
          <w:ilvl w:val="0"/>
          <w:numId w:val="15"/>
        </w:numPr>
        <w:rPr>
          <w:lang w:val="en-IN"/>
        </w:rPr>
      </w:pPr>
      <w:r w:rsidRPr="009D60F4">
        <w:rPr>
          <w:lang w:val="en-IN"/>
        </w:rPr>
        <w:t xml:space="preserve">Response contains correct </w:t>
      </w:r>
      <w:proofErr w:type="spellStart"/>
      <w:r w:rsidRPr="009D60F4">
        <w:rPr>
          <w:lang w:val="en-IN"/>
        </w:rPr>
        <w:t>sessionId</w:t>
      </w:r>
      <w:proofErr w:type="spellEnd"/>
    </w:p>
    <w:p w14:paraId="77D3D6F5" w14:textId="44055F81" w:rsidR="009D60F4" w:rsidRPr="009D60F4" w:rsidRDefault="009D60F4" w:rsidP="009D60F4">
      <w:pPr>
        <w:pStyle w:val="BodyText"/>
        <w:numPr>
          <w:ilvl w:val="0"/>
          <w:numId w:val="15"/>
        </w:numPr>
        <w:rPr>
          <w:lang w:val="en-IN"/>
        </w:rPr>
      </w:pPr>
      <w:r w:rsidRPr="009D60F4">
        <w:rPr>
          <w:lang w:val="en-IN"/>
        </w:rPr>
        <w:t>Response message indicates unrecognized query</w:t>
      </w:r>
    </w:p>
    <w:p w14:paraId="14EA6DDE" w14:textId="1D2DA591" w:rsidR="009D60F4" w:rsidRPr="009D60F4" w:rsidRDefault="009D60F4" w:rsidP="009D60F4">
      <w:pPr>
        <w:pStyle w:val="BodyText"/>
        <w:numPr>
          <w:ilvl w:val="0"/>
          <w:numId w:val="15"/>
        </w:numPr>
        <w:rPr>
          <w:lang w:val="en-IN"/>
        </w:rPr>
      </w:pPr>
      <w:r w:rsidRPr="009D60F4">
        <w:rPr>
          <w:lang w:val="en-IN"/>
        </w:rPr>
        <w:t>Content-Type is application/</w:t>
      </w:r>
      <w:proofErr w:type="spellStart"/>
      <w:r w:rsidRPr="009D60F4">
        <w:rPr>
          <w:lang w:val="en-IN"/>
        </w:rPr>
        <w:t>json</w:t>
      </w:r>
      <w:proofErr w:type="spellEnd"/>
    </w:p>
    <w:p w14:paraId="008590AE" w14:textId="7B356D03" w:rsidR="009D60F4" w:rsidRPr="009D60F4" w:rsidRDefault="009D60F4" w:rsidP="009D60F4">
      <w:pPr>
        <w:pStyle w:val="BodyText"/>
        <w:numPr>
          <w:ilvl w:val="0"/>
          <w:numId w:val="15"/>
        </w:numPr>
        <w:rPr>
          <w:lang w:val="en-IN"/>
        </w:rPr>
      </w:pPr>
      <w:r w:rsidRPr="009D60F4">
        <w:rPr>
          <w:lang w:val="en-IN"/>
        </w:rPr>
        <w:t>Response time &lt; 2000ms</w:t>
      </w:r>
    </w:p>
    <w:p w14:paraId="2997609A" w14:textId="77777777" w:rsidR="009D60F4" w:rsidRDefault="009D60F4" w:rsidP="004F0F52">
      <w:pPr>
        <w:pStyle w:val="BodyText"/>
      </w:pPr>
    </w:p>
    <w:p w14:paraId="24B2B3A2" w14:textId="77777777" w:rsidR="004F0F52" w:rsidRDefault="004F0F52" w:rsidP="004F0F52">
      <w:r>
        <w:pict w14:anchorId="283A51B9">
          <v:rect id="_x0000_i1057" style="width:0;height:1.5pt" o:hralign="center" o:hrstd="t" o:hr="t"/>
        </w:pict>
      </w:r>
    </w:p>
    <w:p w14:paraId="084E60BC" w14:textId="77777777" w:rsidR="004F0F52" w:rsidRDefault="004F0F52"/>
    <w:sectPr w:rsidR="004F0F5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8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47281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CE8CA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6AAF2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E573F34"/>
    <w:multiLevelType w:val="multilevel"/>
    <w:tmpl w:val="CFAC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8D6ADB"/>
    <w:multiLevelType w:val="hybridMultilevel"/>
    <w:tmpl w:val="48CC2C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96CC8"/>
    <w:multiLevelType w:val="multilevel"/>
    <w:tmpl w:val="13863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6C12E7"/>
    <w:multiLevelType w:val="hybridMultilevel"/>
    <w:tmpl w:val="D25EF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38725">
    <w:abstractNumId w:val="0"/>
  </w:num>
  <w:num w:numId="2" w16cid:durableId="14619224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41138646">
    <w:abstractNumId w:val="1"/>
  </w:num>
  <w:num w:numId="4" w16cid:durableId="1749646233">
    <w:abstractNumId w:val="1"/>
  </w:num>
  <w:num w:numId="5" w16cid:durableId="924263349">
    <w:abstractNumId w:val="1"/>
  </w:num>
  <w:num w:numId="6" w16cid:durableId="324287495">
    <w:abstractNumId w:val="1"/>
  </w:num>
  <w:num w:numId="7" w16cid:durableId="409041405">
    <w:abstractNumId w:val="1"/>
  </w:num>
  <w:num w:numId="8" w16cid:durableId="2074543295">
    <w:abstractNumId w:val="1"/>
  </w:num>
  <w:num w:numId="9" w16cid:durableId="1359620816">
    <w:abstractNumId w:val="1"/>
  </w:num>
  <w:num w:numId="10" w16cid:durableId="695696846">
    <w:abstractNumId w:val="1"/>
  </w:num>
  <w:num w:numId="11" w16cid:durableId="2031759486">
    <w:abstractNumId w:val="1"/>
  </w:num>
  <w:num w:numId="12" w16cid:durableId="1038696791">
    <w:abstractNumId w:val="3"/>
  </w:num>
  <w:num w:numId="13" w16cid:durableId="472449608">
    <w:abstractNumId w:val="5"/>
  </w:num>
  <w:num w:numId="14" w16cid:durableId="843784139">
    <w:abstractNumId w:val="4"/>
  </w:num>
  <w:num w:numId="15" w16cid:durableId="9211871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E54"/>
    <w:rsid w:val="004F0F52"/>
    <w:rsid w:val="009D60F4"/>
    <w:rsid w:val="00E96236"/>
    <w:rsid w:val="00FD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1A105"/>
  <w15:docId w15:val="{D8EDA436-B037-4B01-A0E2-8EDE957A6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F0F52"/>
  </w:style>
  <w:style w:type="paragraph" w:styleId="NormalWeb">
    <w:name w:val="Normal (Web)"/>
    <w:basedOn w:val="Normal"/>
    <w:rsid w:val="009D60F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ilash g</cp:lastModifiedBy>
  <cp:revision>2</cp:revision>
  <dcterms:created xsi:type="dcterms:W3CDTF">2025-09-20T05:58:00Z</dcterms:created>
  <dcterms:modified xsi:type="dcterms:W3CDTF">2025-09-20T06:22:00Z</dcterms:modified>
</cp:coreProperties>
</file>